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F83AF5" w14:textId="5AFD0C49" w:rsidR="00AC36D0" w:rsidRDefault="00CE4BA2">
      <w:r>
        <w:t xml:space="preserve">Text  </w:t>
      </w:r>
    </w:p>
    <w:sectPr w:rsidR="00AC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TA1NDK3MDa2MDFQ0lEKTi0uzszPAykwrAUAh3GcCywAAAA="/>
  </w:docVars>
  <w:rsids>
    <w:rsidRoot w:val="00FA5FFA"/>
    <w:rsid w:val="000126B8"/>
    <w:rsid w:val="0007664D"/>
    <w:rsid w:val="00096462"/>
    <w:rsid w:val="000A42C6"/>
    <w:rsid w:val="000A627A"/>
    <w:rsid w:val="000E3BD0"/>
    <w:rsid w:val="000E75D5"/>
    <w:rsid w:val="001458EE"/>
    <w:rsid w:val="001D7FEE"/>
    <w:rsid w:val="00233457"/>
    <w:rsid w:val="002430CE"/>
    <w:rsid w:val="00253608"/>
    <w:rsid w:val="002A3945"/>
    <w:rsid w:val="00377651"/>
    <w:rsid w:val="003928C1"/>
    <w:rsid w:val="003C18F8"/>
    <w:rsid w:val="0040036F"/>
    <w:rsid w:val="00443AF3"/>
    <w:rsid w:val="00483DF1"/>
    <w:rsid w:val="00491F0B"/>
    <w:rsid w:val="00497479"/>
    <w:rsid w:val="004B03F6"/>
    <w:rsid w:val="004B7A6D"/>
    <w:rsid w:val="005028DB"/>
    <w:rsid w:val="005126C8"/>
    <w:rsid w:val="005235BC"/>
    <w:rsid w:val="00552E41"/>
    <w:rsid w:val="00594864"/>
    <w:rsid w:val="005C567A"/>
    <w:rsid w:val="006554E0"/>
    <w:rsid w:val="0068651A"/>
    <w:rsid w:val="006879CB"/>
    <w:rsid w:val="00695CD2"/>
    <w:rsid w:val="006D5516"/>
    <w:rsid w:val="006D6007"/>
    <w:rsid w:val="00711DF2"/>
    <w:rsid w:val="00714378"/>
    <w:rsid w:val="007577DC"/>
    <w:rsid w:val="00783166"/>
    <w:rsid w:val="007A0717"/>
    <w:rsid w:val="007B56C0"/>
    <w:rsid w:val="007B6900"/>
    <w:rsid w:val="007B7157"/>
    <w:rsid w:val="007D7E9E"/>
    <w:rsid w:val="007F710A"/>
    <w:rsid w:val="00872804"/>
    <w:rsid w:val="008D78AD"/>
    <w:rsid w:val="008E7437"/>
    <w:rsid w:val="008F2232"/>
    <w:rsid w:val="008F6DE7"/>
    <w:rsid w:val="00902B1F"/>
    <w:rsid w:val="00907A71"/>
    <w:rsid w:val="009175ED"/>
    <w:rsid w:val="00922D50"/>
    <w:rsid w:val="00951A68"/>
    <w:rsid w:val="00952C79"/>
    <w:rsid w:val="00963311"/>
    <w:rsid w:val="00972EDF"/>
    <w:rsid w:val="00983CF4"/>
    <w:rsid w:val="009C6AE3"/>
    <w:rsid w:val="009D0C1D"/>
    <w:rsid w:val="009E517D"/>
    <w:rsid w:val="00A83E71"/>
    <w:rsid w:val="00AB0393"/>
    <w:rsid w:val="00AB26E1"/>
    <w:rsid w:val="00AC07FB"/>
    <w:rsid w:val="00B25B98"/>
    <w:rsid w:val="00B7271B"/>
    <w:rsid w:val="00BA3272"/>
    <w:rsid w:val="00BD674D"/>
    <w:rsid w:val="00C42900"/>
    <w:rsid w:val="00C714D8"/>
    <w:rsid w:val="00C74259"/>
    <w:rsid w:val="00C77485"/>
    <w:rsid w:val="00C90CE9"/>
    <w:rsid w:val="00C944D0"/>
    <w:rsid w:val="00CE4BA2"/>
    <w:rsid w:val="00CF1B62"/>
    <w:rsid w:val="00D12883"/>
    <w:rsid w:val="00D37D68"/>
    <w:rsid w:val="00D5108B"/>
    <w:rsid w:val="00D52376"/>
    <w:rsid w:val="00DD7990"/>
    <w:rsid w:val="00E66AE7"/>
    <w:rsid w:val="00E92471"/>
    <w:rsid w:val="00E93B5E"/>
    <w:rsid w:val="00E97CCF"/>
    <w:rsid w:val="00EB3E72"/>
    <w:rsid w:val="00EB69DE"/>
    <w:rsid w:val="00F049A5"/>
    <w:rsid w:val="00F40BAC"/>
    <w:rsid w:val="00F53C94"/>
    <w:rsid w:val="00F612BC"/>
    <w:rsid w:val="00FA1055"/>
    <w:rsid w:val="00FA2A8F"/>
    <w:rsid w:val="00FA5FFA"/>
    <w:rsid w:val="00FB18C9"/>
    <w:rsid w:val="00FC3503"/>
    <w:rsid w:val="00FD7C12"/>
    <w:rsid w:val="00FE0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F80921"/>
  <w15:chartTrackingRefBased/>
  <w15:docId w15:val="{FF205876-1926-4523-A1EF-06476A06C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Adams</dc:creator>
  <cp:keywords/>
  <dc:description/>
  <cp:lastModifiedBy>Joshua Adams</cp:lastModifiedBy>
  <cp:revision>2</cp:revision>
  <dcterms:created xsi:type="dcterms:W3CDTF">2021-04-13T00:48:00Z</dcterms:created>
  <dcterms:modified xsi:type="dcterms:W3CDTF">2021-04-13T00:48:00Z</dcterms:modified>
</cp:coreProperties>
</file>